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50D" w:rsidRPr="0083350D" w:rsidRDefault="0083350D" w:rsidP="006D2D07">
      <w:pPr>
        <w:widowControl w:val="0"/>
        <w:autoSpaceDE w:val="0"/>
        <w:autoSpaceDN w:val="0"/>
        <w:spacing w:after="0" w:line="480" w:lineRule="auto"/>
        <w:ind w:left="3332" w:hanging="2865"/>
        <w:rPr>
          <w:rFonts w:ascii="Times New Roman" w:eastAsia="Arial" w:hAnsi="Times New Roman" w:cs="Times New Roman"/>
          <w:b/>
          <w:sz w:val="24"/>
          <w:szCs w:val="24"/>
        </w:rPr>
      </w:pPr>
      <w:r w:rsidRPr="0083350D">
        <w:rPr>
          <w:rFonts w:ascii="Times New Roman" w:eastAsia="Arial" w:hAnsi="Times New Roman" w:cs="Times New Roman"/>
          <w:b/>
          <w:color w:val="001E42"/>
          <w:w w:val="110"/>
          <w:sz w:val="24"/>
          <w:szCs w:val="24"/>
        </w:rPr>
        <w:t>STRENGTH-BASED COGNITIVE CONCEPTUALIZATION</w:t>
      </w:r>
      <w:r w:rsidRPr="0083350D">
        <w:rPr>
          <w:rFonts w:ascii="Times New Roman" w:eastAsia="Arial" w:hAnsi="Times New Roman" w:cs="Times New Roman"/>
          <w:b/>
          <w:color w:val="001E42"/>
          <w:spacing w:val="80"/>
          <w:w w:val="110"/>
          <w:sz w:val="24"/>
          <w:szCs w:val="24"/>
        </w:rPr>
        <w:t xml:space="preserve"> </w:t>
      </w:r>
      <w:r w:rsidRPr="0083350D">
        <w:rPr>
          <w:rFonts w:ascii="Times New Roman" w:eastAsia="Arial" w:hAnsi="Times New Roman" w:cs="Times New Roman"/>
          <w:b/>
          <w:color w:val="001E42"/>
          <w:w w:val="110"/>
          <w:sz w:val="24"/>
          <w:szCs w:val="24"/>
        </w:rPr>
        <w:t>DIAGRAM QUESTIONS</w:t>
      </w:r>
    </w:p>
    <w:p w:rsidR="0083350D" w:rsidRPr="0083350D" w:rsidRDefault="0083350D" w:rsidP="006D2D07">
      <w:pPr>
        <w:widowControl w:val="0"/>
        <w:tabs>
          <w:tab w:val="left" w:pos="5245"/>
          <w:tab w:val="left" w:pos="7931"/>
          <w:tab w:val="left" w:pos="10204"/>
        </w:tabs>
        <w:autoSpaceDE w:val="0"/>
        <w:autoSpaceDN w:val="0"/>
        <w:spacing w:after="0" w:line="480" w:lineRule="auto"/>
        <w:ind w:left="135"/>
        <w:rPr>
          <w:rFonts w:ascii="Times New Roman" w:eastAsia="Arial" w:hAnsi="Times New Roman" w:cs="Times New Roman"/>
          <w:sz w:val="24"/>
          <w:szCs w:val="24"/>
        </w:rPr>
      </w:pPr>
      <w:r w:rsidRPr="0083350D">
        <w:rPr>
          <w:rFonts w:ascii="Times New Roman" w:eastAsia="Arial" w:hAnsi="Times New Roman" w:cs="Times New Roman"/>
          <w:w w:val="105"/>
          <w:sz w:val="24"/>
          <w:szCs w:val="24"/>
        </w:rPr>
        <w:t>Name:</w:t>
      </w:r>
      <w:r w:rsidRPr="0083350D">
        <w:rPr>
          <w:rFonts w:ascii="Times New Roman" w:eastAsia="Arial" w:hAnsi="Times New Roman" w:cs="Times New Roman"/>
          <w:spacing w:val="-27"/>
          <w:w w:val="105"/>
          <w:sz w:val="24"/>
          <w:szCs w:val="24"/>
        </w:rPr>
        <w:t xml:space="preserve"> </w:t>
      </w:r>
      <w:r w:rsidRPr="006D2D07">
        <w:rPr>
          <w:rFonts w:ascii="Times New Roman" w:eastAsia="Times New Roman" w:hAnsi="Times New Roman" w:cs="Times New Roman"/>
          <w:color w:val="000000"/>
          <w:sz w:val="24"/>
          <w:szCs w:val="24"/>
        </w:rPr>
        <w:t>Bill Wylie</w:t>
      </w:r>
      <w:r w:rsidRPr="0083350D">
        <w:rPr>
          <w:rFonts w:ascii="Times New Roman" w:eastAsia="Arial" w:hAnsi="Times New Roman" w:cs="Times New Roman"/>
          <w:sz w:val="24"/>
          <w:szCs w:val="24"/>
        </w:rPr>
        <w:tab/>
      </w:r>
      <w:r w:rsidRPr="0083350D">
        <w:rPr>
          <w:rFonts w:ascii="Times New Roman" w:eastAsia="Arial" w:hAnsi="Times New Roman" w:cs="Times New Roman"/>
          <w:spacing w:val="-2"/>
          <w:w w:val="105"/>
          <w:sz w:val="24"/>
          <w:szCs w:val="24"/>
        </w:rPr>
        <w:t>Date:</w:t>
      </w:r>
      <w:r w:rsidRPr="006D2D07">
        <w:rPr>
          <w:rFonts w:ascii="Times New Roman" w:eastAsia="Arial" w:hAnsi="Times New Roman" w:cs="Times New Roman"/>
          <w:spacing w:val="-2"/>
          <w:w w:val="105"/>
          <w:sz w:val="24"/>
          <w:szCs w:val="24"/>
        </w:rPr>
        <w:t>5</w:t>
      </w:r>
      <w:r w:rsidRPr="006D2D07">
        <w:rPr>
          <w:rFonts w:ascii="Times New Roman" w:eastAsia="Arial" w:hAnsi="Times New Roman" w:cs="Times New Roman"/>
          <w:spacing w:val="-2"/>
          <w:w w:val="105"/>
          <w:sz w:val="24"/>
          <w:szCs w:val="24"/>
          <w:vertAlign w:val="superscript"/>
        </w:rPr>
        <w:t>th</w:t>
      </w:r>
      <w:r w:rsidRPr="006D2D07">
        <w:rPr>
          <w:rFonts w:ascii="Times New Roman" w:eastAsia="Arial" w:hAnsi="Times New Roman" w:cs="Times New Roman"/>
          <w:spacing w:val="-2"/>
          <w:w w:val="105"/>
          <w:sz w:val="24"/>
          <w:szCs w:val="24"/>
        </w:rPr>
        <w:t xml:space="preserve"> March 2023</w:t>
      </w:r>
    </w:p>
    <w:p w:rsidR="0083350D" w:rsidRPr="0083350D" w:rsidRDefault="0083350D" w:rsidP="006D2D07">
      <w:pPr>
        <w:widowControl w:val="0"/>
        <w:autoSpaceDE w:val="0"/>
        <w:autoSpaceDN w:val="0"/>
        <w:spacing w:after="0" w:line="480" w:lineRule="auto"/>
        <w:rPr>
          <w:rFonts w:ascii="Times New Roman" w:eastAsia="Arial" w:hAnsi="Times New Roman" w:cs="Times New Roman"/>
          <w:sz w:val="24"/>
          <w:szCs w:val="24"/>
        </w:rPr>
      </w:pPr>
    </w:p>
    <w:p w:rsidR="0083350D" w:rsidRPr="0083350D" w:rsidRDefault="0083350D" w:rsidP="006D2D07">
      <w:pPr>
        <w:widowControl w:val="0"/>
        <w:autoSpaceDE w:val="0"/>
        <w:autoSpaceDN w:val="0"/>
        <w:spacing w:after="0" w:line="480" w:lineRule="auto"/>
        <w:rPr>
          <w:rFonts w:ascii="Times New Roman" w:eastAsia="Arial" w:hAnsi="Times New Roman" w:cs="Times New Roman"/>
          <w:sz w:val="24"/>
          <w:szCs w:val="24"/>
        </w:rPr>
      </w:pPr>
    </w:p>
    <w:tbl>
      <w:tblPr>
        <w:tblW w:w="0" w:type="auto"/>
        <w:tblInd w:w="1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0"/>
        <w:gridCol w:w="1391"/>
        <w:gridCol w:w="504"/>
        <w:gridCol w:w="1545"/>
        <w:gridCol w:w="1545"/>
        <w:gridCol w:w="651"/>
        <w:gridCol w:w="1187"/>
        <w:gridCol w:w="1911"/>
      </w:tblGrid>
      <w:tr w:rsidR="0083350D" w:rsidRPr="0083350D" w:rsidTr="006502B4">
        <w:trPr>
          <w:trHeight w:val="2271"/>
        </w:trPr>
        <w:tc>
          <w:tcPr>
            <w:tcW w:w="10424" w:type="dxa"/>
            <w:gridSpan w:val="8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27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RELEVANT</w:t>
            </w:r>
            <w:r w:rsidRPr="0083350D">
              <w:rPr>
                <w:rFonts w:ascii="Times New Roman" w:eastAsia="Arial" w:hAnsi="Times New Roman" w:cs="Times New Roman"/>
                <w:b/>
                <w:spacing w:val="-9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LIFE</w:t>
            </w:r>
            <w:r w:rsidRPr="0083350D">
              <w:rPr>
                <w:rFonts w:ascii="Times New Roman" w:eastAsia="Arial" w:hAnsi="Times New Roman" w:cs="Times New Roman"/>
                <w:b/>
                <w:spacing w:val="-8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HISTORY</w:t>
            </w:r>
            <w:r w:rsidRPr="0083350D">
              <w:rPr>
                <w:rFonts w:ascii="Times New Roman" w:eastAsia="Arial" w:hAnsi="Times New Roman" w:cs="Times New Roman"/>
                <w:b/>
                <w:spacing w:val="-9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(including</w:t>
            </w:r>
            <w:r w:rsidRPr="0083350D">
              <w:rPr>
                <w:rFonts w:ascii="Times New Roman" w:eastAsia="Arial" w:hAnsi="Times New Roman" w:cs="Times New Roman"/>
                <w:b/>
                <w:spacing w:val="-8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accomplishments,</w:t>
            </w:r>
            <w:r w:rsidRPr="0083350D">
              <w:rPr>
                <w:rFonts w:ascii="Times New Roman" w:eastAsia="Arial" w:hAnsi="Times New Roman" w:cs="Times New Roman"/>
                <w:b/>
                <w:spacing w:val="-8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strengths,</w:t>
            </w:r>
            <w:r w:rsidRPr="0083350D">
              <w:rPr>
                <w:rFonts w:ascii="Times New Roman" w:eastAsia="Arial" w:hAnsi="Times New Roman" w:cs="Times New Roman"/>
                <w:b/>
                <w:spacing w:val="-9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personal</w:t>
            </w:r>
            <w:r w:rsidRPr="0083350D">
              <w:rPr>
                <w:rFonts w:ascii="Times New Roman" w:eastAsia="Arial" w:hAnsi="Times New Roman" w:cs="Times New Roman"/>
                <w:b/>
                <w:spacing w:val="-8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qualities</w:t>
            </w:r>
            <w:r w:rsidR="006D2D07" w:rsidRPr="006D2D07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,</w:t>
            </w:r>
            <w:r w:rsidRPr="0083350D">
              <w:rPr>
                <w:rFonts w:ascii="Times New Roman" w:eastAsia="Arial" w:hAnsi="Times New Roman" w:cs="Times New Roman"/>
                <w:b/>
                <w:spacing w:val="-9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and</w:t>
            </w:r>
            <w:r w:rsidRPr="0083350D">
              <w:rPr>
                <w:rFonts w:ascii="Times New Roman" w:eastAsia="Arial" w:hAnsi="Times New Roman" w:cs="Times New Roman"/>
                <w:b/>
                <w:spacing w:val="-8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resources</w:t>
            </w:r>
          </w:p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3966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prior</w:t>
            </w:r>
            <w:r w:rsidRPr="0083350D">
              <w:rPr>
                <w:rFonts w:ascii="Times New Roman" w:eastAsia="Arial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to</w:t>
            </w:r>
            <w:r w:rsidRPr="0083350D">
              <w:rPr>
                <w:rFonts w:ascii="Times New Roman" w:eastAsia="Arial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current</w:t>
            </w:r>
            <w:r w:rsidRPr="0083350D">
              <w:rPr>
                <w:rFonts w:ascii="Times New Roman" w:eastAsia="Arial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difficulties)</w:t>
            </w:r>
          </w:p>
          <w:p w:rsidR="004F015C" w:rsidRPr="0083350D" w:rsidRDefault="004F015C" w:rsidP="006D2D07">
            <w:pPr>
              <w:widowControl w:val="0"/>
              <w:autoSpaceDE w:val="0"/>
              <w:autoSpaceDN w:val="0"/>
              <w:spacing w:after="0" w:line="480" w:lineRule="auto"/>
              <w:ind w:left="130" w:right="27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Bill is an individual that copes and gets along with other individuals and tries to mend the broken relationship. He has been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positively interacting</w:t>
            </w: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with his colleagues whom he served with in the military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and </w:t>
            </w: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those he works with at the metal factory. Bill also gets well with his elder brother’s family 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and get’s we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l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l with them. He attended several tours during his service in the military.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He n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oted that the last tour left him damaged, feeling hopeless, and ext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r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eme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ly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guilty followin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g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the loss of one of his </w:t>
            </w:r>
            <w:r w:rsidR="00350AE0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b</w:t>
            </w:r>
            <w:r w:rsidR="00544D5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est guys.</w:t>
            </w:r>
            <w:r w:rsidR="00CC6A9B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He lives alone with two of his dogs after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separating from</w:t>
            </w:r>
            <w:r w:rsidR="00CC6A9B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his wife. He noted not having any kids but was optimistic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about</w:t>
            </w:r>
            <w:r w:rsidR="00CC6A9B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addressing and getting back together with his wife. He </w:t>
            </w:r>
            <w:r w:rsidR="00527CF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has mad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e a reasonable living and owns several acreas of land that he revealed were forested and conducive for relaxing</w:t>
            </w:r>
            <w:r w:rsidR="00CC6A9B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walks. He note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s</w:t>
            </w:r>
            <w:r w:rsidR="00CC6A9B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that he sometimes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walks in the forest or at the riverside for hours</w:t>
            </w:r>
            <w:r w:rsidR="00CC6A9B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. He owns several guns and enjoys target shooting with his friends. </w:t>
            </w:r>
            <w:r w:rsidR="00527CF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He is likable and has a strong relationship with his brother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,</w:t>
            </w:r>
            <w:r w:rsidR="00527CF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and hand ha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s</w:t>
            </w:r>
            <w:r w:rsidR="00527CF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diner </w:t>
            </w:r>
            <w:r w:rsidR="00527CF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every Sunday afternoon and just “talk shop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.”</w:t>
            </w:r>
            <w:r w:rsidR="00527CF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His brother is his greatest support sy</w:t>
            </w:r>
            <w:r w:rsidR="00AE151A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stem. He revealed that he enjoys cooking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, working out,</w:t>
            </w:r>
            <w:r w:rsidR="00AE151A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and lifting weights before heading to work.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Before</w:t>
            </w:r>
            <w:r w:rsidR="00BB655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the current difficulties, the cl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ie</w:t>
            </w:r>
            <w:r w:rsidR="00BB655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nt revealed that he had a wife who found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coping with his post-war behaviors challenging</w:t>
            </w:r>
            <w:r w:rsidR="00BB655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. Bill noted that he wanted to prove to her that he could posit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i</w:t>
            </w:r>
            <w:r w:rsidR="00BB655D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vely trans</w:t>
            </w:r>
            <w:r w:rsidR="00B03AB0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form and live the life he had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before</w:t>
            </w:r>
            <w:r w:rsidR="00B03AB0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joining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the </w:t>
            </w:r>
            <w:r w:rsidR="00B03AB0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military. </w:t>
            </w:r>
          </w:p>
        </w:tc>
      </w:tr>
      <w:tr w:rsidR="0083350D" w:rsidRPr="0083350D" w:rsidTr="006502B4">
        <w:trPr>
          <w:trHeight w:val="275"/>
        </w:trPr>
        <w:tc>
          <w:tcPr>
            <w:tcW w:w="5130" w:type="dxa"/>
            <w:gridSpan w:val="4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294" w:type="dxa"/>
            <w:gridSpan w:val="4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83350D" w:rsidRPr="0083350D" w:rsidTr="006502B4">
        <w:trPr>
          <w:trHeight w:val="899"/>
        </w:trPr>
        <w:tc>
          <w:tcPr>
            <w:tcW w:w="10424" w:type="dxa"/>
            <w:gridSpan w:val="8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90" w:right="114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ADAPTIVE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CORE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BELIEFS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(prior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to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="006D2D07" w:rsidRPr="006D2D0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the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onset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of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current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difficulties)</w:t>
            </w:r>
          </w:p>
          <w:p w:rsidR="00B03AB0" w:rsidRPr="0083350D" w:rsidRDefault="00B03AB0" w:rsidP="006D2D07">
            <w:pPr>
              <w:widowControl w:val="0"/>
              <w:autoSpaceDE w:val="0"/>
              <w:autoSpaceDN w:val="0"/>
              <w:spacing w:after="0" w:line="480" w:lineRule="auto"/>
              <w:ind w:left="130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I cannot stop my thoughts,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and</w:t>
            </w: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I</w:t>
            </w: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’m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in </w:t>
            </w: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a constant state of worry and anxiousness. I am also struggling with guilt for my last deployment. The client’s condition worsens when he sees people taking things for granted. </w:t>
            </w:r>
            <w:r w:rsidR="00837E2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He hopes that things will work out between him and his wife. </w:t>
            </w: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He feels that the world should do better and have less awful news. </w:t>
            </w:r>
            <w:r w:rsidR="00837E2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He notes feeling like he is not being </w:t>
            </w:r>
            <w:r w:rsidR="006D2D07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as productive as he should be</w:t>
            </w:r>
            <w:r w:rsidR="00837E25"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.  </w:t>
            </w:r>
          </w:p>
        </w:tc>
      </w:tr>
      <w:tr w:rsidR="0083350D" w:rsidRPr="0083350D" w:rsidTr="006502B4">
        <w:trPr>
          <w:trHeight w:val="288"/>
        </w:trPr>
        <w:tc>
          <w:tcPr>
            <w:tcW w:w="5130" w:type="dxa"/>
            <w:gridSpan w:val="4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294" w:type="dxa"/>
            <w:gridSpan w:val="4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83350D" w:rsidRPr="0083350D" w:rsidTr="006502B4">
        <w:trPr>
          <w:trHeight w:val="1251"/>
        </w:trPr>
        <w:tc>
          <w:tcPr>
            <w:tcW w:w="10424" w:type="dxa"/>
            <w:gridSpan w:val="8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90" w:right="174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ADAPTIVE INTERMEDIATE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BELIEFS: ASSUMPTIONS,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RULES, ATTITUDES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(prior to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="006D2D07" w:rsidRPr="006D2D07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the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onset of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current difficulties)</w:t>
            </w:r>
          </w:p>
          <w:p w:rsidR="00837E25" w:rsidRPr="0083350D" w:rsidRDefault="00837E25" w:rsidP="006D2D07">
            <w:pPr>
              <w:widowControl w:val="0"/>
              <w:autoSpaceDE w:val="0"/>
              <w:autoSpaceDN w:val="0"/>
              <w:spacing w:after="0" w:line="480" w:lineRule="auto"/>
              <w:ind w:left="189" w:right="174"/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Family, work, and dogs are important. He believes </w:t>
            </w:r>
            <w:r w:rsidR="006D2D07"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it is significant for families to work out their differences and resolve their conflicts rather than go</w:t>
            </w: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separate ways. He noted that </w:t>
            </w:r>
            <w:r w:rsidR="006D2D07"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working hard, being productive, and being responsible are important</w:t>
            </w: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. He perceives that individuals should </w:t>
            </w:r>
            <w:r w:rsidR="006D2D07"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care for</w:t>
            </w: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each other even in the extreme moments of life and death.</w:t>
            </w:r>
            <w:r w:rsidRPr="006D2D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: “Working with my hands to stay focused and busy.” I work at the metals plant, so I </w:t>
            </w:r>
            <w:r w:rsidR="006D2D07"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support</w:t>
            </w: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the mission-we make parts for aircraft carriers.</w:t>
            </w:r>
          </w:p>
        </w:tc>
      </w:tr>
      <w:tr w:rsidR="0083350D" w:rsidRPr="0083350D" w:rsidTr="006502B4">
        <w:trPr>
          <w:trHeight w:val="275"/>
        </w:trPr>
        <w:tc>
          <w:tcPr>
            <w:tcW w:w="5130" w:type="dxa"/>
            <w:gridSpan w:val="4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294" w:type="dxa"/>
            <w:gridSpan w:val="4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83350D" w:rsidRPr="0083350D" w:rsidTr="006502B4">
        <w:trPr>
          <w:trHeight w:val="622"/>
        </w:trPr>
        <w:tc>
          <w:tcPr>
            <w:tcW w:w="10424" w:type="dxa"/>
            <w:gridSpan w:val="8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90" w:right="174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ADAPTIVE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PATTERNS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OF</w:t>
            </w:r>
            <w:r w:rsidRPr="0083350D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BEHAVIOR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(prior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to</w:t>
            </w:r>
            <w:r w:rsidRPr="0083350D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="006D2D07" w:rsidRPr="006D2D07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the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onset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of</w:t>
            </w:r>
            <w:r w:rsidRPr="0083350D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current</w:t>
            </w:r>
            <w:r w:rsidRPr="0083350D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6"/>
                <w:sz w:val="24"/>
                <w:szCs w:val="24"/>
              </w:rPr>
              <w:t>difficulties)</w:t>
            </w:r>
          </w:p>
          <w:p w:rsidR="00D073A2" w:rsidRPr="0083350D" w:rsidRDefault="006D2D07" w:rsidP="006D2D07">
            <w:pPr>
              <w:widowControl w:val="0"/>
              <w:autoSpaceDE w:val="0"/>
              <w:autoSpaceDN w:val="0"/>
              <w:spacing w:after="0" w:line="480" w:lineRule="auto"/>
              <w:ind w:left="190" w:right="174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He s</w:t>
            </w:r>
            <w:r w:rsidR="00D073A2"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ets high standards, believes in working hard, honors responsibility and togetherness, </w:t>
            </w: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and </w:t>
            </w:r>
            <w:r w:rsidR="00D073A2"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tries to do what is best for himself and others. </w:t>
            </w:r>
          </w:p>
        </w:tc>
      </w:tr>
      <w:tr w:rsidR="0083350D" w:rsidRPr="0083350D" w:rsidTr="006502B4">
        <w:trPr>
          <w:trHeight w:val="275"/>
        </w:trPr>
        <w:tc>
          <w:tcPr>
            <w:tcW w:w="1690" w:type="dxa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440" w:type="dxa"/>
            <w:gridSpan w:val="3"/>
            <w:tcBorders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383" w:type="dxa"/>
            <w:gridSpan w:val="3"/>
            <w:tcBorders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1911" w:type="dxa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83350D" w:rsidRPr="0083350D" w:rsidTr="006502B4">
        <w:trPr>
          <w:trHeight w:val="887"/>
        </w:trPr>
        <w:tc>
          <w:tcPr>
            <w:tcW w:w="3081" w:type="dxa"/>
            <w:gridSpan w:val="2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5" w:right="78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SITUATION</w:t>
            </w:r>
            <w:r w:rsidRPr="0083350D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>#1</w:t>
            </w:r>
          </w:p>
          <w:p w:rsidR="0083350D" w:rsidRPr="0083350D" w:rsidRDefault="00D073A2" w:rsidP="006D2D07">
            <w:pPr>
              <w:widowControl w:val="0"/>
              <w:autoSpaceDE w:val="0"/>
              <w:autoSpaceDN w:val="0"/>
              <w:spacing w:after="0" w:line="480" w:lineRule="auto"/>
              <w:ind w:left="106" w:right="78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Thinking about mending the relationship with his wife</w:t>
            </w: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0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871"/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SITUATION</w:t>
            </w:r>
            <w:r w:rsidRPr="0083350D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>#2</w:t>
            </w:r>
          </w:p>
          <w:p w:rsidR="00D073A2" w:rsidRPr="0083350D" w:rsidRDefault="00D073A2" w:rsidP="006D2D07">
            <w:pPr>
              <w:widowControl w:val="0"/>
              <w:autoSpaceDE w:val="0"/>
              <w:autoSpaceDN w:val="0"/>
              <w:spacing w:after="0" w:line="480" w:lineRule="auto"/>
              <w:ind w:left="871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 xml:space="preserve">Going out with buddies </w:t>
            </w:r>
            <w:r w:rsidR="005E6780"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>in the club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8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869"/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SITUATION</w:t>
            </w:r>
            <w:r w:rsidRPr="0083350D">
              <w:rPr>
                <w:rFonts w:ascii="Times New Roman" w:eastAsia="Arial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>#3</w:t>
            </w:r>
          </w:p>
          <w:p w:rsidR="00CF1BB2" w:rsidRPr="0083350D" w:rsidRDefault="00CF1BB2" w:rsidP="006D2D07">
            <w:pPr>
              <w:widowControl w:val="0"/>
              <w:autoSpaceDE w:val="0"/>
              <w:autoSpaceDN w:val="0"/>
              <w:spacing w:after="0" w:line="480" w:lineRule="auto"/>
              <w:ind w:left="869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>Attending</w:t>
            </w:r>
            <w:r w:rsidRPr="006D2D07">
              <w:rPr>
                <w:rFonts w:ascii="Times New Roman" w:eastAsia="Arial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>di</w:t>
            </w:r>
            <w:r w:rsidR="006D2D07"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>n</w:t>
            </w:r>
            <w:r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 xml:space="preserve">ner with my brother </w:t>
            </w:r>
            <w:r w:rsidR="00462CC3" w:rsidRPr="006D2D07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>and his family</w:t>
            </w:r>
          </w:p>
        </w:tc>
      </w:tr>
      <w:tr w:rsidR="0083350D" w:rsidRPr="0083350D" w:rsidTr="006502B4">
        <w:trPr>
          <w:trHeight w:val="275"/>
        </w:trPr>
        <w:tc>
          <w:tcPr>
            <w:tcW w:w="1690" w:type="dxa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440" w:type="dxa"/>
            <w:gridSpan w:val="3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383" w:type="dxa"/>
            <w:gridSpan w:val="3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1911" w:type="dxa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83350D" w:rsidRPr="0083350D" w:rsidTr="006502B4">
        <w:trPr>
          <w:trHeight w:val="864"/>
        </w:trPr>
        <w:tc>
          <w:tcPr>
            <w:tcW w:w="3081" w:type="dxa"/>
            <w:gridSpan w:val="2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5" w:right="78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AUTOMATIC</w:t>
            </w:r>
            <w:r w:rsidRPr="0083350D">
              <w:rPr>
                <w:rFonts w:ascii="Times New Roman" w:eastAsia="Arial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THOUGHT(S)</w:t>
            </w:r>
          </w:p>
          <w:p w:rsidR="0083350D" w:rsidRPr="0083350D" w:rsidRDefault="00D073A2" w:rsidP="006D2D07">
            <w:pPr>
              <w:widowControl w:val="0"/>
              <w:autoSpaceDE w:val="0"/>
              <w:autoSpaceDN w:val="0"/>
              <w:spacing w:after="0" w:line="480" w:lineRule="auto"/>
              <w:ind w:left="107" w:right="77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w w:val="105"/>
                <w:sz w:val="24"/>
                <w:szCs w:val="24"/>
              </w:rPr>
              <w:t>It is challenging</w:t>
            </w:r>
            <w:r w:rsidR="006D2D07" w:rsidRPr="006D2D07">
              <w:rPr>
                <w:rFonts w:ascii="Times New Roman" w:eastAsia="Arial" w:hAnsi="Times New Roman" w:cs="Times New Roman"/>
                <w:w w:val="105"/>
                <w:sz w:val="24"/>
                <w:szCs w:val="24"/>
              </w:rPr>
              <w:t>,</w:t>
            </w:r>
            <w:r w:rsidRPr="006D2D07">
              <w:rPr>
                <w:rFonts w:ascii="Times New Roman" w:eastAsia="Arial" w:hAnsi="Times New Roman" w:cs="Times New Roman"/>
                <w:w w:val="105"/>
                <w:sz w:val="24"/>
                <w:szCs w:val="24"/>
              </w:rPr>
              <w:t xml:space="preserve"> but I will prove to her that I have changed. </w:t>
            </w: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0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318"/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AUTOMATIC</w:t>
            </w:r>
            <w:r w:rsidRPr="0083350D">
              <w:rPr>
                <w:rFonts w:ascii="Times New Roman" w:eastAsia="Arial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THOUGHT(S)</w:t>
            </w:r>
          </w:p>
          <w:p w:rsidR="00462CC3" w:rsidRPr="0083350D" w:rsidRDefault="00462CC3" w:rsidP="006D2D07">
            <w:pPr>
              <w:widowControl w:val="0"/>
              <w:autoSpaceDE w:val="0"/>
              <w:autoSpaceDN w:val="0"/>
              <w:spacing w:after="0" w:line="480" w:lineRule="auto"/>
              <w:ind w:left="318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I won’t feel comfortable.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8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316"/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4"/>
                <w:sz w:val="24"/>
                <w:szCs w:val="24"/>
              </w:rPr>
              <w:t>AUTOMATIC</w:t>
            </w:r>
            <w:r w:rsidRPr="0083350D">
              <w:rPr>
                <w:rFonts w:ascii="Times New Roman" w:eastAsia="Arial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THOUGHT(S)</w:t>
            </w:r>
          </w:p>
          <w:p w:rsidR="00462CC3" w:rsidRPr="0083350D" w:rsidRDefault="00462CC3" w:rsidP="006D2D07">
            <w:pPr>
              <w:widowControl w:val="0"/>
              <w:autoSpaceDE w:val="0"/>
              <w:autoSpaceDN w:val="0"/>
              <w:spacing w:after="0" w:line="480" w:lineRule="auto"/>
              <w:ind w:left="316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This is a great family to be happy and connect with my family and have some fun </w:t>
            </w:r>
          </w:p>
        </w:tc>
      </w:tr>
      <w:tr w:rsidR="0083350D" w:rsidRPr="0083350D" w:rsidTr="006502B4">
        <w:trPr>
          <w:trHeight w:val="332"/>
        </w:trPr>
        <w:tc>
          <w:tcPr>
            <w:tcW w:w="1690" w:type="dxa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440" w:type="dxa"/>
            <w:gridSpan w:val="3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383" w:type="dxa"/>
            <w:gridSpan w:val="3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1911" w:type="dxa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83350D" w:rsidRPr="0083350D" w:rsidTr="006502B4">
        <w:trPr>
          <w:trHeight w:val="1077"/>
        </w:trPr>
        <w:tc>
          <w:tcPr>
            <w:tcW w:w="3081" w:type="dxa"/>
            <w:gridSpan w:val="2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5" w:right="78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EMOTIONS</w:t>
            </w:r>
          </w:p>
          <w:p w:rsidR="0083350D" w:rsidRPr="0083350D" w:rsidRDefault="005E4138" w:rsidP="006D2D07">
            <w:pPr>
              <w:widowControl w:val="0"/>
              <w:autoSpaceDE w:val="0"/>
              <w:autoSpaceDN w:val="0"/>
              <w:spacing w:after="0" w:line="480" w:lineRule="auto"/>
              <w:ind w:left="107" w:right="78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Mild disappointment </w:t>
            </w: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0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21"/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EMOTIONS</w:t>
            </w:r>
          </w:p>
          <w:p w:rsidR="00462CC3" w:rsidRPr="0083350D" w:rsidRDefault="00462CC3" w:rsidP="006D2D07">
            <w:pPr>
              <w:widowControl w:val="0"/>
              <w:autoSpaceDE w:val="0"/>
              <w:autoSpaceDN w:val="0"/>
              <w:spacing w:after="0" w:line="480" w:lineRule="auto"/>
              <w:ind w:left="1021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Mild disappointment 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8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19"/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EMOTIONS</w:t>
            </w:r>
          </w:p>
          <w:p w:rsidR="00462CC3" w:rsidRPr="0083350D" w:rsidRDefault="00462CC3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Excited </w:t>
            </w:r>
          </w:p>
        </w:tc>
      </w:tr>
      <w:tr w:rsidR="0083350D" w:rsidRPr="0083350D" w:rsidTr="006502B4">
        <w:trPr>
          <w:trHeight w:val="275"/>
        </w:trPr>
        <w:tc>
          <w:tcPr>
            <w:tcW w:w="1690" w:type="dxa"/>
            <w:tcBorders>
              <w:lef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440" w:type="dxa"/>
            <w:gridSpan w:val="3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383" w:type="dxa"/>
            <w:gridSpan w:val="3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1911" w:type="dxa"/>
            <w:tcBorders>
              <w:right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83350D" w:rsidRPr="0083350D" w:rsidTr="006502B4">
        <w:trPr>
          <w:trHeight w:val="887"/>
        </w:trPr>
        <w:tc>
          <w:tcPr>
            <w:tcW w:w="3081" w:type="dxa"/>
            <w:gridSpan w:val="2"/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5" w:right="78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BEHAVIOR</w:t>
            </w:r>
          </w:p>
          <w:p w:rsidR="0083350D" w:rsidRPr="0083350D" w:rsidRDefault="005E4138" w:rsidP="006D2D07">
            <w:pPr>
              <w:widowControl w:val="0"/>
              <w:autoSpaceDE w:val="0"/>
              <w:autoSpaceDN w:val="0"/>
              <w:spacing w:after="0" w:line="480" w:lineRule="auto"/>
              <w:ind w:left="107" w:right="78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z w:val="24"/>
                <w:szCs w:val="24"/>
              </w:rPr>
              <w:t>Planned on how, and when to meet up with his wife and discuss the chances of them getting back together</w:t>
            </w: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0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50"/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BEHAVIOR</w:t>
            </w:r>
          </w:p>
          <w:p w:rsidR="005E6780" w:rsidRPr="0083350D" w:rsidRDefault="005E6780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Convinces his friends to go for target shooting </w:t>
            </w:r>
          </w:p>
        </w:tc>
        <w:tc>
          <w:tcPr>
            <w:tcW w:w="651" w:type="dxa"/>
            <w:tcBorders>
              <w:top w:val="nil"/>
              <w:bottom w:val="nil"/>
            </w:tcBorders>
          </w:tcPr>
          <w:p w:rsidR="0083350D" w:rsidRPr="0083350D" w:rsidRDefault="0083350D" w:rsidP="006D2D07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3098" w:type="dxa"/>
            <w:gridSpan w:val="2"/>
          </w:tcPr>
          <w:p w:rsidR="0083350D" w:rsidRPr="006D2D07" w:rsidRDefault="0083350D" w:rsidP="006D2D07">
            <w:pPr>
              <w:widowControl w:val="0"/>
              <w:autoSpaceDE w:val="0"/>
              <w:autoSpaceDN w:val="0"/>
              <w:spacing w:after="0" w:line="480" w:lineRule="auto"/>
              <w:ind w:left="1009" w:right="988"/>
              <w:jc w:val="center"/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</w:pPr>
            <w:r w:rsidRPr="0083350D">
              <w:rPr>
                <w:rFonts w:ascii="Times New Roman" w:eastAsia="Arial" w:hAnsi="Times New Roman" w:cs="Times New Roman"/>
                <w:b/>
                <w:spacing w:val="-2"/>
                <w:sz w:val="24"/>
                <w:szCs w:val="24"/>
              </w:rPr>
              <w:t>BEHAVIOR</w:t>
            </w:r>
          </w:p>
          <w:p w:rsidR="00462CC3" w:rsidRPr="0083350D" w:rsidRDefault="00462CC3" w:rsidP="006D2D07">
            <w:pPr>
              <w:widowControl w:val="0"/>
              <w:autoSpaceDE w:val="0"/>
              <w:autoSpaceDN w:val="0"/>
              <w:spacing w:after="0" w:line="480" w:lineRule="auto"/>
              <w:ind w:left="1009" w:right="988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D2D07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Attends the diner </w:t>
            </w:r>
          </w:p>
        </w:tc>
      </w:tr>
    </w:tbl>
    <w:p w:rsidR="0083350D" w:rsidRPr="006D2D07" w:rsidRDefault="0083350D" w:rsidP="006D2D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3350D" w:rsidRPr="006D2D0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25BD" w:rsidRDefault="001B25BD" w:rsidP="0083350D">
      <w:pPr>
        <w:spacing w:after="0" w:line="240" w:lineRule="auto"/>
      </w:pPr>
      <w:r>
        <w:separator/>
      </w:r>
    </w:p>
  </w:endnote>
  <w:endnote w:type="continuationSeparator" w:id="0">
    <w:p w:rsidR="001B25BD" w:rsidRDefault="001B25BD" w:rsidP="00833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25BD" w:rsidRDefault="001B25BD" w:rsidP="0083350D">
      <w:pPr>
        <w:spacing w:after="0" w:line="240" w:lineRule="auto"/>
      </w:pPr>
      <w:r>
        <w:separator/>
      </w:r>
    </w:p>
  </w:footnote>
  <w:footnote w:type="continuationSeparator" w:id="0">
    <w:p w:rsidR="001B25BD" w:rsidRDefault="001B25BD" w:rsidP="008335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350D" w:rsidRDefault="0083350D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59FC6195" wp14:editId="423875D5">
          <wp:simplePos x="0" y="0"/>
          <wp:positionH relativeFrom="page">
            <wp:posOffset>2924175</wp:posOffset>
          </wp:positionH>
          <wp:positionV relativeFrom="page">
            <wp:posOffset>257175</wp:posOffset>
          </wp:positionV>
          <wp:extent cx="1435343" cy="591439"/>
          <wp:effectExtent l="0" t="0" r="0" b="0"/>
          <wp:wrapNone/>
          <wp:docPr id="1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35343" cy="5914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MbGwNLM0NTUwNTJQ0lEKTi0uzszPAykwrAUA2UzCBiwAAAA="/>
  </w:docVars>
  <w:rsids>
    <w:rsidRoot w:val="0083350D"/>
    <w:rsid w:val="001734E2"/>
    <w:rsid w:val="001B25BD"/>
    <w:rsid w:val="00350AE0"/>
    <w:rsid w:val="00462CC3"/>
    <w:rsid w:val="004F015C"/>
    <w:rsid w:val="00527CFD"/>
    <w:rsid w:val="00544D55"/>
    <w:rsid w:val="005E4138"/>
    <w:rsid w:val="005E6780"/>
    <w:rsid w:val="006D2D07"/>
    <w:rsid w:val="0083350D"/>
    <w:rsid w:val="00837E25"/>
    <w:rsid w:val="00AE151A"/>
    <w:rsid w:val="00B03AB0"/>
    <w:rsid w:val="00BB655D"/>
    <w:rsid w:val="00CC6A9B"/>
    <w:rsid w:val="00CF1BB2"/>
    <w:rsid w:val="00D0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18569"/>
  <w15:chartTrackingRefBased/>
  <w15:docId w15:val="{CB950F4D-7C23-4290-91A9-DA8EDF3FD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50D"/>
  </w:style>
  <w:style w:type="paragraph" w:styleId="Footer">
    <w:name w:val="footer"/>
    <w:basedOn w:val="Normal"/>
    <w:link w:val="FooterChar"/>
    <w:uiPriority w:val="99"/>
    <w:unhideWhenUsed/>
    <w:rsid w:val="00833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5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8</cp:revision>
  <dcterms:created xsi:type="dcterms:W3CDTF">2023-03-06T00:52:00Z</dcterms:created>
  <dcterms:modified xsi:type="dcterms:W3CDTF">2023-03-06T03:07:00Z</dcterms:modified>
</cp:coreProperties>
</file>